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63" w:type="dxa"/>
        <w:jc w:val="center"/>
        <w:tblLook w:val="04A0" w:firstRow="1" w:lastRow="0" w:firstColumn="1" w:lastColumn="0" w:noHBand="0" w:noVBand="1"/>
      </w:tblPr>
      <w:tblGrid>
        <w:gridCol w:w="6412"/>
        <w:gridCol w:w="1953"/>
        <w:gridCol w:w="1298"/>
      </w:tblGrid>
      <w:tr w:rsidR="009101BB" w:rsidRPr="00945E5B" w14:paraId="56F39D5A" w14:textId="77777777" w:rsidTr="00521C28">
        <w:trPr>
          <w:trHeight w:val="523"/>
          <w:jc w:val="center"/>
        </w:trPr>
        <w:tc>
          <w:tcPr>
            <w:tcW w:w="9663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17EA554C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137D1E">
              <w:rPr>
                <w:rFonts w:cstheme="minorHAnsi"/>
              </w:rPr>
              <w:t>February 9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BB1DFA">
              <w:rPr>
                <w:rFonts w:cstheme="minorHAnsi"/>
              </w:rPr>
              <w:t>4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2:</w:t>
            </w:r>
            <w:r w:rsidR="00940000">
              <w:rPr>
                <w:rFonts w:cstheme="minorHAnsi"/>
              </w:rPr>
              <w:t>45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783AAEDF" w:rsidR="00BB1DFA" w:rsidRPr="00BB1DFA" w:rsidRDefault="00137D1E" w:rsidP="00137D1E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36118A">
        <w:trPr>
          <w:trHeight w:val="523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36118A">
        <w:trPr>
          <w:trHeight w:val="273"/>
          <w:jc w:val="center"/>
        </w:trPr>
        <w:tc>
          <w:tcPr>
            <w:tcW w:w="6412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953" w:type="dxa"/>
          </w:tcPr>
          <w:p w14:paraId="4C11C9FD" w14:textId="0DC64D73" w:rsidR="00E17696" w:rsidRPr="00945E5B" w:rsidRDefault="00EB4CC6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36118A">
        <w:trPr>
          <w:trHeight w:val="264"/>
          <w:jc w:val="center"/>
        </w:trPr>
        <w:tc>
          <w:tcPr>
            <w:tcW w:w="6412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953" w:type="dxa"/>
          </w:tcPr>
          <w:p w14:paraId="5C9F8953" w14:textId="3B5C6E42" w:rsidR="00FB5AC6" w:rsidRPr="00945E5B" w:rsidRDefault="00EB4C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755B54">
        <w:trPr>
          <w:trHeight w:val="314"/>
          <w:jc w:val="center"/>
        </w:trPr>
        <w:tc>
          <w:tcPr>
            <w:tcW w:w="6412" w:type="dxa"/>
          </w:tcPr>
          <w:p w14:paraId="77F01ECF" w14:textId="1338936B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9929ED">
              <w:rPr>
                <w:rFonts w:cstheme="minorHAnsi"/>
              </w:rPr>
              <w:t xml:space="preserve">from </w:t>
            </w:r>
            <w:r w:rsidR="00316906">
              <w:rPr>
                <w:rFonts w:cstheme="minorHAnsi"/>
              </w:rPr>
              <w:t>January 5</w:t>
            </w:r>
            <w:r w:rsidR="009929ED">
              <w:rPr>
                <w:rFonts w:cstheme="minorHAnsi"/>
              </w:rPr>
              <w:t>, 202</w:t>
            </w:r>
            <w:r w:rsidR="00E33E8F">
              <w:rPr>
                <w:rFonts w:cstheme="minorHAnsi"/>
              </w:rPr>
              <w:t>4</w:t>
            </w:r>
            <w:bookmarkStart w:id="0" w:name="_GoBack"/>
            <w:bookmarkEnd w:id="0"/>
          </w:p>
        </w:tc>
        <w:tc>
          <w:tcPr>
            <w:tcW w:w="1953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98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36118A">
        <w:trPr>
          <w:trHeight w:val="264"/>
          <w:jc w:val="center"/>
        </w:trPr>
        <w:tc>
          <w:tcPr>
            <w:tcW w:w="6412" w:type="dxa"/>
          </w:tcPr>
          <w:p w14:paraId="7FC80E22" w14:textId="10E16F99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  <w:r w:rsidR="004D06C9">
              <w:rPr>
                <w:rFonts w:cstheme="minorHAnsi"/>
              </w:rPr>
              <w:t xml:space="preserve"> Report Highlights</w:t>
            </w:r>
          </w:p>
        </w:tc>
        <w:tc>
          <w:tcPr>
            <w:tcW w:w="1953" w:type="dxa"/>
          </w:tcPr>
          <w:p w14:paraId="38D32065" w14:textId="1F0ADC4F" w:rsidR="00A07BBB" w:rsidRPr="00945E5B" w:rsidRDefault="00EB4CC6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36118A">
        <w:trPr>
          <w:trHeight w:val="264"/>
          <w:jc w:val="center"/>
        </w:trPr>
        <w:tc>
          <w:tcPr>
            <w:tcW w:w="6412" w:type="dxa"/>
          </w:tcPr>
          <w:p w14:paraId="4283F719" w14:textId="6D8F8DAB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  <w:r w:rsidR="000040E3">
              <w:rPr>
                <w:rFonts w:cstheme="minorHAnsi"/>
              </w:rPr>
              <w:t xml:space="preserve"> Highlights</w:t>
            </w:r>
          </w:p>
        </w:tc>
        <w:tc>
          <w:tcPr>
            <w:tcW w:w="1953" w:type="dxa"/>
          </w:tcPr>
          <w:p w14:paraId="5BAB6527" w14:textId="6BFA2D73" w:rsidR="00A07BBB" w:rsidRPr="00945E5B" w:rsidRDefault="00EB4CC6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erine Fowler</w:t>
            </w:r>
          </w:p>
        </w:tc>
        <w:tc>
          <w:tcPr>
            <w:tcW w:w="1298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770571" w:rsidRPr="00945E5B" w14:paraId="14C802BE" w14:textId="77777777" w:rsidTr="0036118A">
        <w:trPr>
          <w:trHeight w:val="247"/>
          <w:jc w:val="center"/>
        </w:trPr>
        <w:tc>
          <w:tcPr>
            <w:tcW w:w="6412" w:type="dxa"/>
          </w:tcPr>
          <w:p w14:paraId="527C1CA8" w14:textId="49D1DFD3" w:rsidR="00754DB0" w:rsidRPr="00C80186" w:rsidRDefault="00861BB4" w:rsidP="00770571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1953" w:type="dxa"/>
          </w:tcPr>
          <w:p w14:paraId="7E64296D" w14:textId="1E3ECD34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39636FA" w14:textId="411C8A40" w:rsidR="00770571" w:rsidRPr="00945E5B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73251D1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35A019FF" w14:textId="709C6D6D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5A1225D9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0542EA59" w14:textId="0B35F896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571EC2" w:rsidRPr="00945E5B" w:rsidDel="00605F56" w14:paraId="1E6871BB" w14:textId="77777777" w:rsidTr="0036118A">
        <w:trPr>
          <w:trHeight w:val="158"/>
          <w:jc w:val="center"/>
        </w:trPr>
        <w:tc>
          <w:tcPr>
            <w:tcW w:w="6412" w:type="dxa"/>
          </w:tcPr>
          <w:p w14:paraId="1999C7C8" w14:textId="01E619E6" w:rsidR="00571EC2" w:rsidRPr="00770571" w:rsidRDefault="00A94393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ne</w:t>
            </w:r>
          </w:p>
        </w:tc>
        <w:tc>
          <w:tcPr>
            <w:tcW w:w="1953" w:type="dxa"/>
          </w:tcPr>
          <w:p w14:paraId="3B91F915" w14:textId="1A444257" w:rsidR="00571EC2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A0D61A9" w14:textId="7266E1EE" w:rsidR="00571EC2" w:rsidRDefault="00C0075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4A30249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EB0A4EB" w14:textId="3F88676C" w:rsidR="00770571" w:rsidRPr="00945E5B" w:rsidRDefault="00770571" w:rsidP="0077057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9B3A0DD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2B2F21CB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1B675E18" w14:textId="77777777" w:rsidTr="00435487">
        <w:trPr>
          <w:trHeight w:val="287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9316883" w14:textId="0F8998C6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7834FDF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539BCF2A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2D506CA4" w14:textId="77777777" w:rsidTr="0036118A">
        <w:trPr>
          <w:trHeight w:val="264"/>
          <w:jc w:val="center"/>
        </w:trPr>
        <w:tc>
          <w:tcPr>
            <w:tcW w:w="6412" w:type="dxa"/>
          </w:tcPr>
          <w:p w14:paraId="2537DA46" w14:textId="0925A066" w:rsidR="00770571" w:rsidRDefault="00770571" w:rsidP="00770571">
            <w:pPr>
              <w:rPr>
                <w:rFonts w:cstheme="minorHAnsi"/>
              </w:rPr>
            </w:pPr>
            <w:bookmarkStart w:id="1" w:name="_Hlk148968035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953" w:type="dxa"/>
          </w:tcPr>
          <w:p w14:paraId="6ABD8153" w14:textId="62CF9141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03173B73" w14:textId="69FEC79F" w:rsidR="00770571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bookmarkEnd w:id="1"/>
      <w:tr w:rsidR="00B1266B" w:rsidRPr="00945E5B" w14:paraId="7D8C53B4" w14:textId="77777777" w:rsidTr="0036118A">
        <w:trPr>
          <w:trHeight w:val="264"/>
          <w:jc w:val="center"/>
        </w:trPr>
        <w:tc>
          <w:tcPr>
            <w:tcW w:w="6412" w:type="dxa"/>
          </w:tcPr>
          <w:p w14:paraId="607229D8" w14:textId="77777777" w:rsidR="00B1266B" w:rsidRPr="00B75535" w:rsidRDefault="00B1266B" w:rsidP="00770571">
            <w:pPr>
              <w:rPr>
                <w:rFonts w:cstheme="minorHAnsi"/>
              </w:rPr>
            </w:pPr>
          </w:p>
        </w:tc>
        <w:tc>
          <w:tcPr>
            <w:tcW w:w="1953" w:type="dxa"/>
          </w:tcPr>
          <w:p w14:paraId="16BC3151" w14:textId="77777777" w:rsidR="00B1266B" w:rsidRDefault="00B1266B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</w:tcPr>
          <w:p w14:paraId="4CBCAED7" w14:textId="77777777" w:rsidR="00B1266B" w:rsidRDefault="00B1266B" w:rsidP="00770571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3AAD8C2E" w14:textId="77777777" w:rsidR="00EB4CC6" w:rsidRPr="00945E5B" w:rsidRDefault="00EB4CC6" w:rsidP="00EB4CC6">
      <w:pPr>
        <w:spacing w:after="0" w:line="240" w:lineRule="auto"/>
        <w:ind w:left="450" w:hanging="450"/>
        <w:rPr>
          <w:rFonts w:cstheme="minorHAnsi"/>
          <w:b/>
        </w:rPr>
      </w:pPr>
      <w:bookmarkStart w:id="2" w:name="_Hlk113018254"/>
      <w:r w:rsidRPr="00945E5B">
        <w:rPr>
          <w:rFonts w:cstheme="minorHAnsi"/>
          <w:b/>
        </w:rPr>
        <w:t>CALENDAR</w:t>
      </w:r>
    </w:p>
    <w:p w14:paraId="2EE78A11" w14:textId="0173EA38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3" w:name="_Hlk112224758"/>
      <w:bookmarkStart w:id="4" w:name="_Hlk148968214"/>
      <w:r w:rsidRPr="00A95B6D">
        <w:rPr>
          <w:rFonts w:cstheme="minorHAnsi"/>
        </w:rPr>
        <w:t xml:space="preserve">Friday </w:t>
      </w:r>
      <w:r w:rsidR="0010502F">
        <w:rPr>
          <w:rFonts w:cstheme="minorHAnsi"/>
        </w:rPr>
        <w:t>23 Feb</w:t>
      </w:r>
      <w:r w:rsidRPr="00A95B6D">
        <w:rPr>
          <w:rFonts w:cstheme="minorHAnsi"/>
        </w:rPr>
        <w:t xml:space="preserve"> 202</w:t>
      </w:r>
      <w:r w:rsidR="00BB1DFA">
        <w:rPr>
          <w:rFonts w:cstheme="minorHAnsi"/>
        </w:rPr>
        <w:t>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</w:p>
    <w:p w14:paraId="03A8815A" w14:textId="720C5549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 w:rsidR="0010502F">
        <w:rPr>
          <w:rFonts w:cstheme="minorHAnsi"/>
        </w:rPr>
        <w:t>1 Mar</w:t>
      </w:r>
      <w:r w:rsidR="00B1266B">
        <w:rPr>
          <w:rFonts w:cstheme="minorHAnsi"/>
        </w:rPr>
        <w:t xml:space="preserve"> 2024</w:t>
      </w:r>
      <w:r w:rsidRPr="00A95B6D">
        <w:rPr>
          <w:rFonts w:cstheme="minorHAnsi"/>
        </w:rPr>
        <w:t xml:space="preserve"> 2:00-3:1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Standing Committee </w:t>
      </w:r>
      <w:r>
        <w:rPr>
          <w:rFonts w:cstheme="minorHAnsi"/>
        </w:rPr>
        <w:t>Meetings</w:t>
      </w:r>
      <w:r w:rsidR="00940000">
        <w:rPr>
          <w:rFonts w:cstheme="minorHAnsi"/>
        </w:rPr>
        <w:t>; 2:45 pm ECUS Meeting</w:t>
      </w:r>
    </w:p>
    <w:p w14:paraId="7276FEA2" w14:textId="4297E539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 w:rsidR="0010502F">
        <w:rPr>
          <w:rFonts w:cstheme="minorHAnsi"/>
        </w:rPr>
        <w:t>1 Mar</w:t>
      </w:r>
      <w:r w:rsidR="00B1266B" w:rsidRPr="00B1266B">
        <w:rPr>
          <w:rFonts w:cstheme="minorHAnsi"/>
        </w:rPr>
        <w:t xml:space="preserve"> 2024 </w:t>
      </w:r>
      <w:r w:rsidRPr="00A95B6D">
        <w:rPr>
          <w:rFonts w:cstheme="minorHAnsi"/>
        </w:rPr>
        <w:t>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Parks Administration Building 301: ECUS with </w:t>
      </w:r>
      <w:r>
        <w:rPr>
          <w:rFonts w:cstheme="minorHAnsi"/>
        </w:rPr>
        <w:t>SCC Meeting</w:t>
      </w:r>
    </w:p>
    <w:p w14:paraId="5A137BBF" w14:textId="2DE75C1F" w:rsidR="00EB4CC6" w:rsidRPr="00934F57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 w:rsidR="0010502F">
        <w:rPr>
          <w:rFonts w:cstheme="minorHAnsi"/>
        </w:rPr>
        <w:t>15 Mar</w:t>
      </w:r>
      <w:r w:rsidR="00B1266B">
        <w:rPr>
          <w:rFonts w:cstheme="minorHAnsi"/>
        </w:rPr>
        <w:t xml:space="preserve"> 202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  <w:bookmarkEnd w:id="2"/>
      <w:bookmarkEnd w:id="3"/>
    </w:p>
    <w:bookmarkEnd w:id="4"/>
    <w:p w14:paraId="1169AD17" w14:textId="77777777" w:rsidR="00934F57" w:rsidRDefault="00934F57" w:rsidP="00934F57">
      <w:pPr>
        <w:spacing w:after="0" w:line="240" w:lineRule="auto"/>
        <w:rPr>
          <w:rFonts w:cstheme="minorHAnsi"/>
          <w:i/>
        </w:rPr>
      </w:pPr>
    </w:p>
    <w:p w14:paraId="4E4171EF" w14:textId="330750A5" w:rsidR="00297252" w:rsidRPr="00C80186" w:rsidRDefault="00297252" w:rsidP="00940000">
      <w:pPr>
        <w:spacing w:after="0" w:line="240" w:lineRule="auto"/>
        <w:rPr>
          <w:rFonts w:cstheme="minorHAnsi"/>
          <w:i/>
          <w:color w:val="000000" w:themeColor="text1"/>
        </w:rPr>
      </w:pPr>
    </w:p>
    <w:p w14:paraId="4786A39B" w14:textId="77777777" w:rsidR="002E5993" w:rsidRPr="00C80186" w:rsidRDefault="002E5993">
      <w:pPr>
        <w:spacing w:after="0" w:line="240" w:lineRule="auto"/>
        <w:ind w:left="450" w:hanging="450"/>
        <w:rPr>
          <w:rFonts w:cstheme="minorHAnsi"/>
          <w:i/>
          <w:color w:val="000000" w:themeColor="text1"/>
        </w:rPr>
      </w:pPr>
    </w:p>
    <w:sectPr w:rsidR="002E5993" w:rsidRPr="00C80186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1"/>
  </w:num>
  <w:num w:numId="3">
    <w:abstractNumId w:val="10"/>
  </w:num>
  <w:num w:numId="4">
    <w:abstractNumId w:val="12"/>
  </w:num>
  <w:num w:numId="5">
    <w:abstractNumId w:val="29"/>
  </w:num>
  <w:num w:numId="6">
    <w:abstractNumId w:val="4"/>
  </w:num>
  <w:num w:numId="7">
    <w:abstractNumId w:val="18"/>
  </w:num>
  <w:num w:numId="8">
    <w:abstractNumId w:val="21"/>
  </w:num>
  <w:num w:numId="9">
    <w:abstractNumId w:val="34"/>
  </w:num>
  <w:num w:numId="10">
    <w:abstractNumId w:val="0"/>
  </w:num>
  <w:num w:numId="11">
    <w:abstractNumId w:val="19"/>
  </w:num>
  <w:num w:numId="12">
    <w:abstractNumId w:val="36"/>
  </w:num>
  <w:num w:numId="13">
    <w:abstractNumId w:val="17"/>
  </w:num>
  <w:num w:numId="14">
    <w:abstractNumId w:val="5"/>
  </w:num>
  <w:num w:numId="15">
    <w:abstractNumId w:val="25"/>
  </w:num>
  <w:num w:numId="16">
    <w:abstractNumId w:val="23"/>
  </w:num>
  <w:num w:numId="17">
    <w:abstractNumId w:val="14"/>
  </w:num>
  <w:num w:numId="18">
    <w:abstractNumId w:val="35"/>
  </w:num>
  <w:num w:numId="19">
    <w:abstractNumId w:val="1"/>
  </w:num>
  <w:num w:numId="20">
    <w:abstractNumId w:val="22"/>
  </w:num>
  <w:num w:numId="21">
    <w:abstractNumId w:val="30"/>
  </w:num>
  <w:num w:numId="22">
    <w:abstractNumId w:val="37"/>
  </w:num>
  <w:num w:numId="23">
    <w:abstractNumId w:val="24"/>
  </w:num>
  <w:num w:numId="24">
    <w:abstractNumId w:val="20"/>
  </w:num>
  <w:num w:numId="25">
    <w:abstractNumId w:val="3"/>
  </w:num>
  <w:num w:numId="26">
    <w:abstractNumId w:val="27"/>
  </w:num>
  <w:num w:numId="27">
    <w:abstractNumId w:val="6"/>
  </w:num>
  <w:num w:numId="28">
    <w:abstractNumId w:val="13"/>
  </w:num>
  <w:num w:numId="29">
    <w:abstractNumId w:val="26"/>
  </w:num>
  <w:num w:numId="30">
    <w:abstractNumId w:val="15"/>
  </w:num>
  <w:num w:numId="31">
    <w:abstractNumId w:val="33"/>
  </w:num>
  <w:num w:numId="32">
    <w:abstractNumId w:val="32"/>
  </w:num>
  <w:num w:numId="33">
    <w:abstractNumId w:val="9"/>
  </w:num>
  <w:num w:numId="34">
    <w:abstractNumId w:val="2"/>
  </w:num>
  <w:num w:numId="35">
    <w:abstractNumId w:val="7"/>
  </w:num>
  <w:num w:numId="36">
    <w:abstractNumId w:val="16"/>
  </w:num>
  <w:num w:numId="37">
    <w:abstractNumId w:val="11"/>
  </w:num>
  <w:num w:numId="38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AUAM/ccgCwAAAA="/>
  </w:docVars>
  <w:rsids>
    <w:rsidRoot w:val="00202BF5"/>
    <w:rsid w:val="00001F39"/>
    <w:rsid w:val="000040E3"/>
    <w:rsid w:val="00024221"/>
    <w:rsid w:val="00036FF6"/>
    <w:rsid w:val="000453FD"/>
    <w:rsid w:val="000470E1"/>
    <w:rsid w:val="00050A87"/>
    <w:rsid w:val="000570CF"/>
    <w:rsid w:val="00066459"/>
    <w:rsid w:val="00067A87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502F"/>
    <w:rsid w:val="001070A9"/>
    <w:rsid w:val="001073D0"/>
    <w:rsid w:val="0011342E"/>
    <w:rsid w:val="00127EFE"/>
    <w:rsid w:val="001317C8"/>
    <w:rsid w:val="00137D1E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0E83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37E5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B5F0C"/>
    <w:rsid w:val="002C48F1"/>
    <w:rsid w:val="002D1184"/>
    <w:rsid w:val="002D2066"/>
    <w:rsid w:val="002D4156"/>
    <w:rsid w:val="002E32EF"/>
    <w:rsid w:val="002E5993"/>
    <w:rsid w:val="002E6696"/>
    <w:rsid w:val="002F655F"/>
    <w:rsid w:val="00314887"/>
    <w:rsid w:val="00316906"/>
    <w:rsid w:val="00321295"/>
    <w:rsid w:val="00322492"/>
    <w:rsid w:val="00326A56"/>
    <w:rsid w:val="00326E19"/>
    <w:rsid w:val="003276D8"/>
    <w:rsid w:val="003328B1"/>
    <w:rsid w:val="003403F4"/>
    <w:rsid w:val="00340423"/>
    <w:rsid w:val="00353EBB"/>
    <w:rsid w:val="003542F1"/>
    <w:rsid w:val="0036118A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5487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06C9"/>
    <w:rsid w:val="004D3045"/>
    <w:rsid w:val="004D48AD"/>
    <w:rsid w:val="004E3925"/>
    <w:rsid w:val="004F446A"/>
    <w:rsid w:val="004F4E1B"/>
    <w:rsid w:val="004F5AA3"/>
    <w:rsid w:val="00501F5A"/>
    <w:rsid w:val="00506B49"/>
    <w:rsid w:val="0052123E"/>
    <w:rsid w:val="0052149B"/>
    <w:rsid w:val="00521C28"/>
    <w:rsid w:val="0052330A"/>
    <w:rsid w:val="00523AEB"/>
    <w:rsid w:val="00536747"/>
    <w:rsid w:val="0053680F"/>
    <w:rsid w:val="00537097"/>
    <w:rsid w:val="00547E3F"/>
    <w:rsid w:val="00551650"/>
    <w:rsid w:val="00551EC7"/>
    <w:rsid w:val="00556F2F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F3C4C"/>
    <w:rsid w:val="005F55CE"/>
    <w:rsid w:val="00601A2B"/>
    <w:rsid w:val="00605F56"/>
    <w:rsid w:val="00610C4F"/>
    <w:rsid w:val="00616C23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0A8F"/>
    <w:rsid w:val="006B60CB"/>
    <w:rsid w:val="006D41F4"/>
    <w:rsid w:val="006D6C7D"/>
    <w:rsid w:val="006E2B2B"/>
    <w:rsid w:val="006E5398"/>
    <w:rsid w:val="006F0FEE"/>
    <w:rsid w:val="006F6909"/>
    <w:rsid w:val="00705ACF"/>
    <w:rsid w:val="007369B2"/>
    <w:rsid w:val="00737EC8"/>
    <w:rsid w:val="00751067"/>
    <w:rsid w:val="00751F72"/>
    <w:rsid w:val="00754DB0"/>
    <w:rsid w:val="00755B54"/>
    <w:rsid w:val="00765881"/>
    <w:rsid w:val="00770571"/>
    <w:rsid w:val="007705CE"/>
    <w:rsid w:val="00791A62"/>
    <w:rsid w:val="007926B4"/>
    <w:rsid w:val="007B0186"/>
    <w:rsid w:val="007C7727"/>
    <w:rsid w:val="007D23A9"/>
    <w:rsid w:val="007E2FD1"/>
    <w:rsid w:val="007E46BD"/>
    <w:rsid w:val="007F632E"/>
    <w:rsid w:val="008078E8"/>
    <w:rsid w:val="008159CD"/>
    <w:rsid w:val="00817E1A"/>
    <w:rsid w:val="0082099E"/>
    <w:rsid w:val="00822EAA"/>
    <w:rsid w:val="00823A48"/>
    <w:rsid w:val="00825DE8"/>
    <w:rsid w:val="0082782C"/>
    <w:rsid w:val="00833829"/>
    <w:rsid w:val="008471F6"/>
    <w:rsid w:val="00850976"/>
    <w:rsid w:val="00851241"/>
    <w:rsid w:val="00856909"/>
    <w:rsid w:val="00861BB4"/>
    <w:rsid w:val="008675F4"/>
    <w:rsid w:val="008857A4"/>
    <w:rsid w:val="0089147E"/>
    <w:rsid w:val="00894736"/>
    <w:rsid w:val="0089765E"/>
    <w:rsid w:val="008A2734"/>
    <w:rsid w:val="008B694E"/>
    <w:rsid w:val="008C2481"/>
    <w:rsid w:val="008D072C"/>
    <w:rsid w:val="008D094D"/>
    <w:rsid w:val="008D6A93"/>
    <w:rsid w:val="008F19A3"/>
    <w:rsid w:val="008F3296"/>
    <w:rsid w:val="00903535"/>
    <w:rsid w:val="009058BD"/>
    <w:rsid w:val="009060B8"/>
    <w:rsid w:val="009101BB"/>
    <w:rsid w:val="0091427E"/>
    <w:rsid w:val="0091515D"/>
    <w:rsid w:val="00934F57"/>
    <w:rsid w:val="009350D7"/>
    <w:rsid w:val="00935E5E"/>
    <w:rsid w:val="00940000"/>
    <w:rsid w:val="00942FDF"/>
    <w:rsid w:val="00945E5B"/>
    <w:rsid w:val="009521E5"/>
    <w:rsid w:val="00953CF8"/>
    <w:rsid w:val="009556F1"/>
    <w:rsid w:val="00955D78"/>
    <w:rsid w:val="0095659F"/>
    <w:rsid w:val="009632CB"/>
    <w:rsid w:val="00971670"/>
    <w:rsid w:val="0097196F"/>
    <w:rsid w:val="00980D3A"/>
    <w:rsid w:val="00982898"/>
    <w:rsid w:val="009929ED"/>
    <w:rsid w:val="009948AB"/>
    <w:rsid w:val="009B0C2B"/>
    <w:rsid w:val="009B163B"/>
    <w:rsid w:val="009B6B45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751AC"/>
    <w:rsid w:val="00A81E41"/>
    <w:rsid w:val="00A852FF"/>
    <w:rsid w:val="00A8592E"/>
    <w:rsid w:val="00A91365"/>
    <w:rsid w:val="00A94393"/>
    <w:rsid w:val="00A95B6D"/>
    <w:rsid w:val="00AA2DD7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AF7B7E"/>
    <w:rsid w:val="00B009D1"/>
    <w:rsid w:val="00B018C0"/>
    <w:rsid w:val="00B1266B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B1DFA"/>
    <w:rsid w:val="00BC30A3"/>
    <w:rsid w:val="00BC65F8"/>
    <w:rsid w:val="00BD3FFE"/>
    <w:rsid w:val="00BE2DA7"/>
    <w:rsid w:val="00BF0FEC"/>
    <w:rsid w:val="00BF1664"/>
    <w:rsid w:val="00C00751"/>
    <w:rsid w:val="00C04F24"/>
    <w:rsid w:val="00C16793"/>
    <w:rsid w:val="00C20EAD"/>
    <w:rsid w:val="00C23D27"/>
    <w:rsid w:val="00C23F80"/>
    <w:rsid w:val="00C243C7"/>
    <w:rsid w:val="00C2470A"/>
    <w:rsid w:val="00C2710A"/>
    <w:rsid w:val="00C36B5F"/>
    <w:rsid w:val="00C60E27"/>
    <w:rsid w:val="00C7088E"/>
    <w:rsid w:val="00C71789"/>
    <w:rsid w:val="00C7528C"/>
    <w:rsid w:val="00C80186"/>
    <w:rsid w:val="00C8486B"/>
    <w:rsid w:val="00C91E9C"/>
    <w:rsid w:val="00C93FAD"/>
    <w:rsid w:val="00CA6EE9"/>
    <w:rsid w:val="00CB2233"/>
    <w:rsid w:val="00CC1E4D"/>
    <w:rsid w:val="00CC4631"/>
    <w:rsid w:val="00CC607D"/>
    <w:rsid w:val="00CC7887"/>
    <w:rsid w:val="00CD54E0"/>
    <w:rsid w:val="00CD6704"/>
    <w:rsid w:val="00CE5EE0"/>
    <w:rsid w:val="00D05DFD"/>
    <w:rsid w:val="00D21A92"/>
    <w:rsid w:val="00D22433"/>
    <w:rsid w:val="00D3246E"/>
    <w:rsid w:val="00D34E29"/>
    <w:rsid w:val="00D35523"/>
    <w:rsid w:val="00D625D1"/>
    <w:rsid w:val="00D644B9"/>
    <w:rsid w:val="00D6529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33E8F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A6B32"/>
    <w:rsid w:val="00EB473C"/>
    <w:rsid w:val="00EB4CC6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B90D934-F353-403E-9D32-7510FB26F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6</cp:revision>
  <cp:lastPrinted>2023-10-23T19:46:00Z</cp:lastPrinted>
  <dcterms:created xsi:type="dcterms:W3CDTF">2024-02-01T15:44:00Z</dcterms:created>
  <dcterms:modified xsi:type="dcterms:W3CDTF">2024-02-01T15:49:00Z</dcterms:modified>
</cp:coreProperties>
</file>